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4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anielle</w:t>
      </w:r>
      <w:r>
        <w:t xml:space="preserve"> </w:t>
      </w:r>
      <w:r>
        <w:t xml:space="preserve">Gauthier</w:t>
      </w:r>
    </w:p>
    <w:p>
      <w:pPr>
        <w:pStyle w:val="Date"/>
      </w:pPr>
      <w:r>
        <w:t xml:space="preserve">2020-04-2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CE5F0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07A00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954C65"/>
    <w:multiLevelType w:val="multilevel"/>
    <w:tmpl w:val="3F0AB0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4e8d6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0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F0F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Word Document</dc:title>
  <dc:creator>Danielle Gauthier</dc:creator>
  <dcterms:created xsi:type="dcterms:W3CDTF">2020-04-30T03:06:53Z</dcterms:created>
  <dcterms:modified xsi:type="dcterms:W3CDTF">2020-04-30T03:06:53Z</dcterms:modified>
</cp:coreProperties>
</file>